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Social Worker Internship Position in Myanmar Yangon</w:t>
      </w:r>
    </w:p>
    <w:bookmarkEnd w:id="20"/>
    <w:p>
      <w:pPr>
        <w:pStyle w:val="BodyText"/>
      </w:pPr>
      <w:r>
        <w:t xml:space="preserve">August 26, 2023</w:t>
      </w:r>
    </w:p>
    <w:p>
      <w:pPr>
        <w:pStyle w:val="BodyText"/>
      </w:pPr>
      <w:r>
        <w:t xml:space="preserve">The Hiring Committee</w:t>
      </w:r>
      <w:r>
        <w:br/>
      </w:r>
      <w:r>
        <w:t xml:space="preserve">Community Wellness Initiative</w:t>
      </w:r>
      <w:r>
        <w:br/>
      </w:r>
      <w:r>
        <w:t xml:space="preserve">Yangon Social Services Network</w:t>
      </w:r>
      <w:r>
        <w:br/>
      </w:r>
      <w:r>
        <w:t xml:space="preserve">Bogyoke Aung San Road, Suite 105</w:t>
      </w:r>
      <w:r>
        <w:br/>
      </w:r>
      <w:r>
        <w:t xml:space="preserve">Yangon, Myanmar</w:t>
      </w:r>
    </w:p>
    <w:bookmarkStart w:id="21" w:name="X186617d0229de688565b6a098f11cf6048710f5"/>
    <w:p>
      <w:pPr>
        <w:pStyle w:val="Heading2"/>
      </w:pPr>
      <w:r>
        <w:t xml:space="preserve">Subject: Application for Social Worker Internship Position</w:t>
      </w:r>
    </w:p>
    <w:bookmarkEnd w:id="21"/>
    <w:p>
      <w:pPr>
        <w:pStyle w:val="FirstParagraph"/>
      </w:pPr>
      <w:r>
        <w:t xml:space="preserve">Dear Hiring Committee,</w:t>
      </w:r>
    </w:p>
    <w:p>
      <w:pPr>
        <w:pStyle w:val="BodyText"/>
      </w:pPr>
      <w:r>
        <w:t xml:space="preserve">It is with profound enthusiasm and deep respect for the transformative power of compassionate community service that I submit my application for the Social Worker Internship position at your esteemed organization in Myanmar Yangon. As a dedicated student of Social Work at Yangon University with a specialization in Community Development, I have long admired the Community Wellness Initiative's groundbreaking work addressing poverty, refugee integration, and mental health challenges across Myanmar Yangon. This Internship Application Letter serves as my formal expression of commitment to contributing meaningfully to your mission within this vibrant yet complex urban landscape.</w:t>
      </w:r>
    </w:p>
    <w:p>
      <w:pPr>
        <w:pStyle w:val="BodyText"/>
      </w:pPr>
      <w:r>
        <w:t xml:space="preserve">My academic journey has equipped me with theoretical frameworks directly applicable to the realities of Myanmar Yangon. Courses such as "Cultural Competency in Southeast Asian Contexts," "Trauma-Informed Care for Urban Marginalized Populations," and "Community Organizing Strategies" have provided me with essential tools to engage respectfully with diverse communities in Yangon. I have studied the unique socio-economic fabric of Myanmar Yangon – from the bustling markets of Bogyoke Aung San to the informal settlements along the Irrawaddy River – understanding that effective social work must honor local traditions while addressing contemporary challenges like urban displacement and gender inequality. This contextual awareness is critical for any aspiring Social Worker operating in this dynamic environment.</w:t>
      </w:r>
    </w:p>
    <w:p>
      <w:pPr>
        <w:pStyle w:val="BodyText"/>
      </w:pPr>
      <w:r>
        <w:t xml:space="preserve">During my fieldwork placement at Yangon's Children's Hope Foundation, I supported vulnerable youth through crisis intervention and family stabilization programs. I assisted in developing culturally appropriate counseling sessions that integrated Buddhist healing principles with modern therapeutic techniques – a practice particularly relevant to Myanmar Yangon where spiritual wellbeing is deeply intertwined with daily life. My experience working alongside Karen and Rohingya communities in Kawthaung (a neighboring township) taught me the importance of linguistic sensitivity; I now speak basic Bamar, Karen, and Shan dialects to better serve clients. This practical understanding aligns perfectly with your organization's emphasis on community-led solutions within Myanmar Yangon's diverse neighborhoods.</w:t>
      </w:r>
    </w:p>
    <w:p>
      <w:pPr>
        <w:pStyle w:val="BodyText"/>
      </w:pPr>
      <w:r>
        <w:t xml:space="preserve">What moves me most about this opportunity is the chance to apply my skills in Myanmar Yangon – a city where social work transcends mere service delivery to become an act of cultural reclamation. I have witnessed how traditional Burmese concepts like "Buddha’s compassion" (Sangha) and communal responsibility ("Htaw Ka") can be integrated with modern social work practices to create sustainable change. For instance, during my university research on elderly care in Mingaladon Township, I observed how intergenerational support networks could prevent elder neglect more effectively than institutional approaches alone. This insight fuels my desire to contribute as a Social Worker intern who understands that real transformation in Myanmar Yangon requires honoring existing community structures while introducing evidence-based innovations.</w:t>
      </w:r>
    </w:p>
    <w:p>
      <w:pPr>
        <w:pStyle w:val="BodyText"/>
      </w:pPr>
      <w:r>
        <w:t xml:space="preserve">I recognize that the challenges facing Myanmar Yangon demand culturally intelligent practitioners. As a native Yangonite from Kamayut Township, I possess firsthand understanding of local nuances – from navigating the city's complex transport system to recognizing subtle signs of distress in community settings. My internship would be a bridge between academic knowledge and on-the-ground realities, allowing me to learn directly from your experienced team while supporting vulnerable populations through initiatives like the Women's Empowerment Program and Youth Resilience Workshops currently operating across Yangon. I am particularly eager to contribute to your ongoing project addressing domestic violence in low-income housing areas, where I believe my background in trauma support could make a tangible difference.</w:t>
      </w:r>
    </w:p>
    <w:p>
      <w:pPr>
        <w:pStyle w:val="BodyText"/>
      </w:pPr>
      <w:r>
        <w:t xml:space="preserve">My commitment extends beyond this internship. In Myanmar Yangon, social work is not just a profession but a sacred duty – an embodiment of "Nay Pyi Taw" (the Burmese concept of community welfare). I have already begun developing a community resource guide for new social workers in Yangon, compiling local support networks and culturally sensitive response protocols. This project reflects my dedication to building sustainable frameworks that honor Myanmar's rich social fabric. As part of this Internship Application Letter, I formally pledge to maintain the highest ethical standards while embracing your organization's vision of holistic community development.</w:t>
      </w:r>
    </w:p>
    <w:p>
      <w:pPr>
        <w:pStyle w:val="BodyText"/>
      </w:pPr>
      <w:r>
        <w:t xml:space="preserve">My academic achievements (GPA 3.8/4.0) and volunteer work with Yangon Street Children Project have prepared me to immediately contribute to your team's objectives. I am proficient in Microsoft Office Suite and data collection tools, but more importantly, I bring the humility required to learn from elders in Hlaing Tharyar communities and collaborate with youth at Shwe Pyi Thar Youth Center. I understand that becoming an effective Social Worker in Myanmar Yangon requires not just skills but the willingness to listen deeply – a practice my mentors have emphasized as paramount.</w:t>
      </w:r>
    </w:p>
    <w:p>
      <w:pPr>
        <w:pStyle w:val="BodyText"/>
      </w:pPr>
      <w:r>
        <w:t xml:space="preserve">I am deeply inspired by your organization's work supporting internally displaced persons returning from conflict zones to Yangon. Your innovative approach demonstrates how social work can be a catalyst for reconciliation in Myanmar's healing journey. I would be honored to learn from your team while assisting in creating pathways toward stability for families navigating post-conflict adaptation. As someone who has witnessed both the resilience and vulnerability of Yangon's communities firsthand, I am committed to approaching this internship with cultural humility and unwavering dedication.</w:t>
      </w:r>
    </w:p>
    <w:p>
      <w:pPr>
        <w:pStyle w:val="BodyText"/>
      </w:pPr>
      <w:r>
        <w:t xml:space="preserve">Thank you for considering my application as a future Social Worker dedicated to serving Myanmar Yangon. I have attached my resume, academic transcripts, and references from Professor Myo Win (Department of Social Work) and Ms. Than Than Win (Director, Yangon Street Children Project). I welcome the opportunity to discuss how my background aligns with your needs during an interview at your earliest convenience. In the spirit of Myanmar Yangon's communal ethos, I look forward to contributing to your team's meaningful work while growing as a compassionate professional.</w:t>
      </w:r>
    </w:p>
    <w:p>
      <w:pPr>
        <w:pStyle w:val="BodyText"/>
      </w:pPr>
      <w:r>
        <w:t xml:space="preserve">Sincerely,</w:t>
      </w:r>
      <w:r>
        <w:br/>
      </w:r>
      <w:r>
        <w:rPr>
          <w:bCs/>
          <w:b/>
        </w:rPr>
        <w:t xml:space="preserve">Mya Than</w:t>
      </w:r>
      <w:r>
        <w:br/>
      </w:r>
      <w:r>
        <w:t xml:space="preserve">Social Work Student (B.A. in Social Welfare)</w:t>
      </w:r>
      <w:r>
        <w:br/>
      </w:r>
      <w:r>
        <w:t xml:space="preserve">Yangon University, Myanmar</w:t>
      </w:r>
      <w:r>
        <w:br/>
      </w:r>
      <w:r>
        <w:t xml:space="preserve">+95 9 777 888 999 | mya.than@yangonuniversity.edu.mm</w:t>
      </w:r>
    </w:p>
    <w:p>
      <w:pPr>
        <w:pStyle w:val="BodyText"/>
      </w:pPr>
      <w:r>
        <w:t xml:space="preserve">This Internship Application Letter reflects my authentic commitment to social work in Myanmar Yangon. I have meticulously aligned my qualifications with your organization's mission, understanding that meaningful social work requires both professional expertise and deep cultural connection within this specif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Myanmar Yangon</dc:title>
  <dc:creator/>
  <dc:language>en</dc:language>
  <cp:keywords/>
  <dcterms:created xsi:type="dcterms:W3CDTF">2026-07-18T10:05:18Z</dcterms:created>
  <dcterms:modified xsi:type="dcterms:W3CDTF">2026-07-18T10:05:18Z</dcterms:modified>
</cp:coreProperties>
</file>

<file path=docProps/custom.xml><?xml version="1.0" encoding="utf-8"?>
<Properties xmlns="http://schemas.openxmlformats.org/officeDocument/2006/custom-properties" xmlns:vt="http://schemas.openxmlformats.org/officeDocument/2006/docPropsVTypes"/>
</file>